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Xd094f2143e2b5a66295c14b58b419f0081a04ed"/>
    <w:p>
      <w:pPr>
        <w:pStyle w:val="Heading1"/>
      </w:pPr>
      <w:r>
        <w:t xml:space="preserve">Cover Letter for Dentist Position in India New Delhi</w:t>
      </w:r>
    </w:p>
    <w:p>
      <w:pPr>
        <w:pStyle w:val="FirstParagraph"/>
      </w:pPr>
      <w:r>
        <w:t xml:space="preserve">Dear [Hiring Manager's Name],</w:t>
      </w:r>
    </w:p>
    <w:p>
      <w:pPr>
        <w:pStyle w:val="BodyText"/>
      </w:pPr>
      <w:r>
        <w:t xml:space="preserve">I am writing to express my enthusiasm for the Dentist position at your esteemed institution in India New Delhi. As a qualified and experienced dental professional with a deep commitment to oral health, I am eager to contribute my skills, knowledge, and passion for patient care to your practice. My background in dentistry, combined with my understanding of the unique healthcare landscape in India New Delhi, aligns perfectly with the goals of your organization. I am confident that my expertise will enable me to deliver exceptional dental care while supporting your mission to provide quality services to the community.</w:t>
      </w:r>
    </w:p>
    <w:bookmarkStart w:id="20" w:name="professional-background-and-expertise"/>
    <w:p>
      <w:pPr>
        <w:pStyle w:val="Heading2"/>
      </w:pPr>
      <w:r>
        <w:t xml:space="preserve">Professional Background and Expertise</w:t>
      </w:r>
    </w:p>
    <w:p>
      <w:pPr>
        <w:pStyle w:val="FirstParagraph"/>
      </w:pPr>
      <w:r>
        <w:t xml:space="preserve">I hold a Doctor of Dental Surgery (DDS) degree from [Your University Name], where I graduated with honors. During my academic training, I focused on both general and specialized dentistry, including restorative treatments, preventive care, and cosmetic procedures. My clinical rotations allowed me to work in diverse settings, including government hospitals and private clinics in India New Delhi. These experiences exposed me to the varied dental needs of patients from different socioeconomic backgrounds, reinforcing my dedication to accessible and compassionate care.</w:t>
      </w:r>
    </w:p>
    <w:p>
      <w:pPr>
        <w:pStyle w:val="BodyText"/>
      </w:pPr>
      <w:r>
        <w:t xml:space="preserve">Over the past [X years] of my career, I have worked as a Dentist at [Current or Previous Institution Name], where I managed a wide range of cases, from routine check-ups to complex surgical interventions. My responsibilities included diagnosing oral conditions, developing personalized treatment plans, and educating patients on maintaining optimal oral hygiene. I have also collaborated with other healthcare professionals to address systemic health issues that may impact dental health, such as diabetes and cardiovascular diseases.</w:t>
      </w:r>
    </w:p>
    <w:bookmarkEnd w:id="20"/>
    <w:bookmarkStart w:id="21" w:name="Xc7cda4236b9d7f30f09bb5b8110c323ff010934"/>
    <w:p>
      <w:pPr>
        <w:pStyle w:val="Heading2"/>
      </w:pPr>
      <w:r>
        <w:t xml:space="preserve">Understanding of the India New Delhi Healthcare Landscape</w:t>
      </w:r>
    </w:p>
    <w:p>
      <w:pPr>
        <w:pStyle w:val="FirstParagraph"/>
      </w:pPr>
      <w:r>
        <w:t xml:space="preserve">India New Delhi is a dynamic hub with a rapidly growing population and increasing demand for quality healthcare services. As a Dentist in this region, I have witnessed firsthand the challenges faced by patients, including limited access to preventive care and the need for affordable treatment options. My work in this area has equipped me with the ability to navigate these challenges while maintaining high standards of care. For instance, I have participated in free dental camps organized by local NGOs, providing services to underprivileged communities and raising awareness about oral health education.</w:t>
      </w:r>
    </w:p>
    <w:p>
      <w:pPr>
        <w:pStyle w:val="BodyText"/>
      </w:pPr>
      <w:r>
        <w:t xml:space="preserve">Moreover, India New Delhi’s diverse cultural and demographic makeup requires dentists to be adaptable and culturally sensitive. I have experience working with patients from various ethnic backgrounds, ensuring that my communication style and treatment approaches are inclusive and respectful. This adaptability has allowed me to build trust with patients and foster long-term relationships, which is crucial in a field where patient comfort and confidence are paramount.</w:t>
      </w:r>
    </w:p>
    <w:bookmarkEnd w:id="21"/>
    <w:bookmarkStart w:id="22" w:name="commitment-to-continuous-learning"/>
    <w:p>
      <w:pPr>
        <w:pStyle w:val="Heading2"/>
      </w:pPr>
      <w:r>
        <w:t xml:space="preserve">Commitment to Continuous Learning</w:t>
      </w:r>
    </w:p>
    <w:p>
      <w:pPr>
        <w:pStyle w:val="FirstParagraph"/>
      </w:pPr>
      <w:r>
        <w:t xml:space="preserve">The field of dentistry is constantly evolving, and I am committed to staying at the forefront of advancements in technology and treatment methodologies. I regularly attend workshops, seminars, and conferences organized by the Indian Dental Association (IDA) and other professional bodies. For example, I recently completed a certification program on digital dentistry, which has enhanced my ability to offer procedures such as 3D imaging for accurate diagnosis and minimally invasive treatments.</w:t>
      </w:r>
    </w:p>
    <w:p>
      <w:pPr>
        <w:pStyle w:val="BodyText"/>
      </w:pPr>
      <w:r>
        <w:t xml:space="preserve">In addition to formal education, I actively engage in peer discussions and online forums to stay updated on the latest research and trends. This proactive approach ensures that I can provide my patients with evidence-based solutions that are both effective and innovative. In India New Delhi, where technology adoption is on the rise, my proficiency in modern dental tools and techniques will be an asset to your practice.</w:t>
      </w:r>
    </w:p>
    <w:bookmarkEnd w:id="22"/>
    <w:bookmarkStart w:id="23" w:name="why-your-organization"/>
    <w:p>
      <w:pPr>
        <w:pStyle w:val="Heading2"/>
      </w:pPr>
      <w:r>
        <w:t xml:space="preserve">Why Your Organization?</w:t>
      </w:r>
    </w:p>
    <w:p>
      <w:pPr>
        <w:pStyle w:val="FirstParagraph"/>
      </w:pPr>
      <w:r>
        <w:t xml:space="preserve">Your organization’s reputation for excellence in dental care and community service resonates with my professional values. I am particularly impressed by your commitment to [specific initiative or value mentioned in the job posting, e.g., "innovative patient-centered care" or "sustainable healthcare practices"]. As a Dentist, I believe that the intersection of clinical expertise and patient-centric approaches is essential for long-term success. I am eager to contribute my skills to support your vision while growing as a professional in a collaborative environment.</w:t>
      </w:r>
    </w:p>
    <w:p>
      <w:pPr>
        <w:pStyle w:val="BodyText"/>
      </w:pPr>
      <w:r>
        <w:t xml:space="preserve">What sets your practice apart is its focus on [mention something specific about the organization, e.g., "holistic dental care" or "community outreach programs"]. This aligns with my personal mission to not only treat oral health issues but also empower patients to make informed decisions about their well-being. I am particularly interested in the opportunity to work with your team on [specific project or goal, if applicable], as I believe my experience and passion can add value to such initiative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Dentist in India New Delhi. My technical expertise, cultural competence, and dedication to patient care make me a strong candidate for this role. I am confident that my contributions will help advance your mission while delivering exceptional care to your patients. Thank you for considering my application. I would welcome the opportunity to discuss how my background and skills align with the needs of your practice.</w:t>
      </w:r>
    </w:p>
    <w:p>
      <w:pPr>
        <w:pStyle w:val="BodyText"/>
      </w:pPr>
      <w:r>
        <w:t xml:space="preserve">Sincerely,</w:t>
      </w:r>
    </w:p>
    <w:p>
      <w:pPr>
        <w:pStyle w:val="BodyText"/>
      </w:pPr>
      <w:r>
        <w:t xml:space="preserve">[Your Full Name]</w:t>
      </w:r>
    </w:p>
    <w:p>
      <w:pPr>
        <w:pStyle w:val="BodyText"/>
      </w:pPr>
      <w:r>
        <w:t xml:space="preserve">[Contact Information: Phone Number, Email Address]</w:t>
      </w:r>
    </w:p>
    <w:p>
      <w:pPr>
        <w:pStyle w:val="BodyText"/>
      </w:pPr>
      <w:r>
        <w:t xml:space="preserve">[LinkedIn Profile or Website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Position in India New Delhi</dc:title>
  <dc:creator/>
  <cp:keywords/>
  <dcterms:created xsi:type="dcterms:W3CDTF">2026-07-24T04:48:51Z</dcterms:created>
  <dcterms:modified xsi:type="dcterms:W3CDTF">2026-07-24T04:48:51Z</dcterms:modified>
</cp:coreProperties>
</file>

<file path=docProps/custom.xml><?xml version="1.0" encoding="utf-8"?>
<Properties xmlns="http://schemas.openxmlformats.org/officeDocument/2006/custom-properties" xmlns:vt="http://schemas.openxmlformats.org/officeDocument/2006/docPropsVTypes"/>
</file>